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890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0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9519235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 MOKGATL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2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r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598 - STRIPS AND SEALS Inadequate, damaged or partially miss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edsi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Electrical 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Hall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iring 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athroom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0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6Z</dcterms:created>
  <dcterms:modified xsi:type="dcterms:W3CDTF">2024-04-25T10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